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56A" w:rsidRPr="00053772" w:rsidRDefault="00C40EA1" w:rsidP="00C40EA1">
      <w:pPr>
        <w:tabs>
          <w:tab w:val="center" w:pos="18720"/>
        </w:tabs>
        <w:ind w:left="0" w:firstLine="0"/>
        <w:rPr>
          <w:b/>
          <w:bCs/>
          <w:sz w:val="56"/>
          <w:szCs w:val="36"/>
        </w:rPr>
      </w:pPr>
      <w:r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B325F6" wp14:editId="54C43159">
                <wp:simplePos x="0" y="0"/>
                <wp:positionH relativeFrom="margin">
                  <wp:posOffset>13818235</wp:posOffset>
                </wp:positionH>
                <wp:positionV relativeFrom="paragraph">
                  <wp:posOffset>-432435</wp:posOffset>
                </wp:positionV>
                <wp:extent cx="3733800" cy="7620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76200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53772" w:rsidRDefault="00053772" w:rsidP="00053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HAVDA CHIRAG BIPINBHAI (190210116013)</w:t>
                            </w:r>
                          </w:p>
                          <w:p w:rsidR="00053772" w:rsidRDefault="00053772" w:rsidP="00053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KUKADIYA AKHIL HARESHBHAI (190210116033)</w:t>
                            </w:r>
                          </w:p>
                          <w:p w:rsidR="00053772" w:rsidRDefault="00053772" w:rsidP="00053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ONGARA SAGAR RAVJIBHAI (190210116075)</w:t>
                            </w:r>
                          </w:p>
                          <w:p w:rsidR="00053772" w:rsidRDefault="00053772" w:rsidP="0005377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KAJALIYA CHARCHIL CHETANKUMAR (17021011602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325F6" id="Rectangle 7" o:spid="_x0000_s1026" style="position:absolute;margin-left:1088.05pt;margin-top:-34.05pt;width:294pt;height:60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" fillcolor="yellow" strokecolor="black [1600]" strokeweight="1pt">
                <v:textbox>
                  <w:txbxContent>
                    <w:p w:rsidR="00053772" w:rsidRDefault="00053772" w:rsidP="00053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HAVDA CHIRAG BIPINBHAI (190210116013)</w:t>
                      </w:r>
                    </w:p>
                    <w:p w:rsidR="00053772" w:rsidRDefault="00053772" w:rsidP="00053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KUKADIYA AKHIL HARESHBHAI (190210116033)</w:t>
                      </w:r>
                    </w:p>
                    <w:p w:rsidR="00053772" w:rsidRDefault="00053772" w:rsidP="00053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ONGARA SAGAR RAVJIBHAI (190210116075)</w:t>
                      </w:r>
                    </w:p>
                    <w:p w:rsidR="00053772" w:rsidRDefault="00053772" w:rsidP="0005377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KAJALIYA CHARCHIL CHETANKUMAR (170210116025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53772">
        <w:rPr>
          <w:rFonts w:ascii="Times New Roman" w:eastAsiaTheme="minorHAnsi" w:hAnsi="Times New Roman" w:cs="Times New Roman"/>
          <w:noProof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B2825D" wp14:editId="4F3FE521">
                <wp:simplePos x="0" y="0"/>
                <wp:positionH relativeFrom="margin">
                  <wp:posOffset>17388840</wp:posOffset>
                </wp:positionH>
                <wp:positionV relativeFrom="paragraph">
                  <wp:posOffset>-226695</wp:posOffset>
                </wp:positionV>
                <wp:extent cx="914400" cy="431800"/>
                <wp:effectExtent l="0" t="6350" r="12700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14400" cy="4318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53772" w:rsidRDefault="00053772" w:rsidP="0005377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B2825D" id="Rectangle 9" o:spid="_x0000_s1027" style="position:absolute;margin-left:1369.2pt;margin-top:-17.85pt;width:1in;height:34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" fillcolor="#c5e0b3 [1305]" strokecolor="black [1600]" strokeweight="1pt">
                <v:textbox>
                  <w:txbxContent>
                    <w:p w:rsidR="00053772" w:rsidRDefault="00053772" w:rsidP="00053772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1.0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53772" w:rsidRPr="00053772">
        <w:rPr>
          <w:b/>
          <w:bCs/>
          <w:noProof/>
          <w:sz w:val="56"/>
          <w:szCs w:val="36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69320C" wp14:editId="31B1D97E">
                <wp:simplePos x="0" y="0"/>
                <wp:positionH relativeFrom="column">
                  <wp:posOffset>-802640</wp:posOffset>
                </wp:positionH>
                <wp:positionV relativeFrom="paragraph">
                  <wp:posOffset>471805</wp:posOffset>
                </wp:positionV>
                <wp:extent cx="3840480" cy="0"/>
                <wp:effectExtent l="0" t="0" r="2667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404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5626A9B9" id="Straight Connector 4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.2pt,37.15pt" to="239.2pt,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4313FC" w:rsidRPr="00053772">
        <w:rPr>
          <w:b/>
          <w:bCs/>
          <w:sz w:val="56"/>
          <w:szCs w:val="36"/>
        </w:rPr>
        <w:t>Product Development Canvas</w:t>
      </w:r>
      <w:r>
        <w:t xml:space="preserve">         </w:t>
      </w:r>
      <w:r w:rsidR="00953B5B">
        <w:t xml:space="preserve">        </w:t>
      </w:r>
      <w:r>
        <w:t xml:space="preserve">  </w:t>
      </w:r>
      <w:r w:rsidR="00953B5B">
        <w:rPr>
          <w:b/>
          <w:sz w:val="56"/>
          <w:szCs w:val="56"/>
        </w:rPr>
        <w:t>Team id: 285074</w:t>
      </w:r>
      <w:r w:rsidR="00953B5B">
        <w:t xml:space="preserve">         </w:t>
      </w:r>
      <w:r w:rsidR="00953B5B">
        <w:rPr>
          <w:b/>
          <w:bCs/>
          <w:sz w:val="56"/>
          <w:szCs w:val="36"/>
        </w:rPr>
        <w:t xml:space="preserve">Date:                            </w:t>
      </w:r>
      <w:bookmarkStart w:id="0" w:name="_GoBack"/>
      <w:bookmarkEnd w:id="0"/>
      <w:r w:rsidR="00953B5B">
        <w:rPr>
          <w:b/>
          <w:bCs/>
          <w:sz w:val="56"/>
          <w:szCs w:val="36"/>
        </w:rPr>
        <w:t>Team/</w:t>
      </w:r>
      <w:r w:rsidR="004313FC" w:rsidRPr="00053772">
        <w:rPr>
          <w:b/>
          <w:bCs/>
          <w:sz w:val="56"/>
          <w:szCs w:val="36"/>
        </w:rPr>
        <w:t>Version:</w:t>
      </w:r>
      <w:r w:rsidR="00053772" w:rsidRPr="00053772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27840" w:type="dxa"/>
        <w:tblInd w:w="-80" w:type="dxa"/>
        <w:tblCellMar>
          <w:top w:w="28" w:type="dxa"/>
        </w:tblCellMar>
        <w:tblLook w:val="04A0" w:firstRow="1" w:lastRow="0" w:firstColumn="1" w:lastColumn="0" w:noHBand="0" w:noVBand="1"/>
      </w:tblPr>
      <w:tblGrid>
        <w:gridCol w:w="4362"/>
        <w:gridCol w:w="180"/>
        <w:gridCol w:w="524"/>
        <w:gridCol w:w="1004"/>
        <w:gridCol w:w="7000"/>
        <w:gridCol w:w="623"/>
        <w:gridCol w:w="385"/>
        <w:gridCol w:w="7415"/>
        <w:gridCol w:w="6347"/>
      </w:tblGrid>
      <w:tr w:rsidR="00041B5B" w:rsidTr="00570193">
        <w:trPr>
          <w:gridAfter w:val="1"/>
          <w:wAfter w:w="360" w:type="dxa"/>
          <w:trHeight w:val="2720"/>
        </w:trPr>
        <w:tc>
          <w:tcPr>
            <w:tcW w:w="4370" w:type="dxa"/>
            <w:vMerge w:val="restart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:rsidR="00053772" w:rsidRDefault="00053772" w:rsidP="00953B5B">
            <w:pPr>
              <w:ind w:left="0" w:firstLine="0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EF1763E" wp14:editId="6051D63A">
                      <wp:simplePos x="0" y="0"/>
                      <wp:positionH relativeFrom="column">
                        <wp:posOffset>50984</wp:posOffset>
                      </wp:positionH>
                      <wp:positionV relativeFrom="paragraph">
                        <wp:posOffset>22860</wp:posOffset>
                      </wp:positionV>
                      <wp:extent cx="14420" cy="11887200"/>
                      <wp:effectExtent l="0" t="0" r="2413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4420" cy="118872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4F1DE997" id="Straight Connector 5" o:spid="_x0000_s1026" style="position:absolute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pt,1.8pt" to="5.15pt,93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96556A" w:rsidRDefault="00E177C4">
            <w:pPr>
              <w:ind w:left="14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3F5F28C4" wp14:editId="40ABC96F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3138805</wp:posOffset>
                      </wp:positionV>
                      <wp:extent cx="1612900" cy="736600"/>
                      <wp:effectExtent l="0" t="0" r="25400" b="25400"/>
                      <wp:wrapNone/>
                      <wp:docPr id="12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2900" cy="736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ind w:left="0" w:firstLine="0"/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n-US"/>
                                    </w:rPr>
                                    <w:t>TRACING OF COLLE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F5F28C4" id="Rectangle 5" o:spid="_x0000_s1028" style="position:absolute;left:0;text-align:left;margin-left:15pt;margin-top:247.15pt;width:127pt;height:5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" fillcolor="yellow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ind w:left="0" w:firstLine="0"/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TRACING OF COLLEG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6A397D4" wp14:editId="2D0499A0">
                      <wp:simplePos x="0" y="0"/>
                      <wp:positionH relativeFrom="column">
                        <wp:posOffset>800099</wp:posOffset>
                      </wp:positionH>
                      <wp:positionV relativeFrom="paragraph">
                        <wp:posOffset>4205605</wp:posOffset>
                      </wp:positionV>
                      <wp:extent cx="1797685" cy="889000"/>
                      <wp:effectExtent l="0" t="0" r="12065" b="25400"/>
                      <wp:wrapNone/>
                      <wp:docPr id="13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685" cy="889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n-US"/>
                                    </w:rPr>
                                    <w:t>WEALTHY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6A397D4" id="_x0000_s1029" style="position:absolute;left:0;text-align:left;margin-left:63pt;margin-top:331.15pt;width:141.55pt;height:70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" fillcolor="#00b0f0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WEALTHY ANALYSI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3BDBFB4" wp14:editId="3170369B">
                      <wp:simplePos x="0" y="0"/>
                      <wp:positionH relativeFrom="column">
                        <wp:posOffset>711200</wp:posOffset>
                      </wp:positionH>
                      <wp:positionV relativeFrom="paragraph">
                        <wp:posOffset>2059305</wp:posOffset>
                      </wp:positionV>
                      <wp:extent cx="1924685" cy="800100"/>
                      <wp:effectExtent l="0" t="0" r="18415" b="19050"/>
                      <wp:wrapNone/>
                      <wp:docPr id="11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685" cy="800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20000"/>
                                  <a:lumOff val="8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ind w:left="0" w:firstLine="0"/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n-US"/>
                                    </w:rPr>
                                    <w:t>INDIVIDUAL &amp; DEPT. RANK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3BDBFB4" id="_x0000_s1030" style="position:absolute;left:0;text-align:left;margin-left:56pt;margin-top:162.15pt;width:151.55pt;height:6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" fillcolor="#fff2cc [663]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ind w:left="0" w:firstLine="0"/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INDIVIDUAL &amp; DEPT. RANKIN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8EBA676" wp14:editId="435DC1A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992505</wp:posOffset>
                      </wp:positionV>
                      <wp:extent cx="1651000" cy="749300"/>
                      <wp:effectExtent l="0" t="0" r="25400" b="12700"/>
                      <wp:wrapNone/>
                      <wp:docPr id="10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1000" cy="749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n-US"/>
                                    </w:rPr>
                                    <w:t>PROGRSSION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8EBA676" id="_x0000_s1031" style="position:absolute;left:0;text-align:left;margin-left:14pt;margin-top:78.15pt;width:130pt;height:5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" fillcolor="#f79646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PROGRSSION REPOR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313FC">
              <w:rPr>
                <w:noProof/>
                <w:lang w:bidi="ar-SA"/>
              </w:rPr>
              <w:drawing>
                <wp:anchor distT="0" distB="0" distL="114300" distR="114300" simplePos="0" relativeHeight="251667456" behindDoc="0" locked="0" layoutInCell="1" allowOverlap="1" wp14:anchorId="436EBB85" wp14:editId="0A1CC3AC">
                  <wp:simplePos x="0" y="0"/>
                  <wp:positionH relativeFrom="column">
                    <wp:posOffset>88265</wp:posOffset>
                  </wp:positionH>
                  <wp:positionV relativeFrom="paragraph">
                    <wp:posOffset>1905</wp:posOffset>
                  </wp:positionV>
                  <wp:extent cx="2679700" cy="936625"/>
                  <wp:effectExtent l="0" t="0" r="6350" b="0"/>
                  <wp:wrapThrough wrapText="bothSides">
                    <wp:wrapPolygon edited="0">
                      <wp:start x="0" y="0"/>
                      <wp:lineTo x="0" y="21087"/>
                      <wp:lineTo x="21498" y="21087"/>
                      <wp:lineTo x="21498" y="0"/>
                      <wp:lineTo x="0" y="0"/>
                    </wp:wrapPolygon>
                  </wp:wrapThrough>
                  <wp:docPr id="7311" name="Picture 73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11" name="Picture 7311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4204"/>
                          <a:stretch/>
                        </pic:blipFill>
                        <pic:spPr bwMode="auto">
                          <a:xfrm>
                            <a:off x="0" y="0"/>
                            <a:ext cx="2679700" cy="936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72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ind w:left="480" w:firstLine="0"/>
            </w:pPr>
          </w:p>
        </w:tc>
        <w:tc>
          <w:tcPr>
            <w:tcW w:w="58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:rsidR="00570193" w:rsidRDefault="00E177C4" w:rsidP="00570193">
            <w:pPr>
              <w:ind w:left="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E6F612B" wp14:editId="11EFB81E">
                      <wp:simplePos x="0" y="0"/>
                      <wp:positionH relativeFrom="column">
                        <wp:posOffset>431165</wp:posOffset>
                      </wp:positionH>
                      <wp:positionV relativeFrom="paragraph">
                        <wp:posOffset>784860</wp:posOffset>
                      </wp:positionV>
                      <wp:extent cx="1549400" cy="647700"/>
                      <wp:effectExtent l="0" t="0" r="12700" b="19050"/>
                      <wp:wrapNone/>
                      <wp:docPr id="17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 w:rsidRPr="00E177C4"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RE</w:t>
                                  </w: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D</w:t>
                                  </w:r>
                                  <w:r w:rsidRPr="00E177C4"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UCE PAPAEWOR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E6F612B" id="_x0000_s1032" style="position:absolute;margin-left:33.95pt;margin-top:61.8pt;width:122pt;height:5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" fillcolor="#ffc000 [3207]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 w:rsidRPr="00E177C4"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RE</w:t>
                            </w: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D</w:t>
                            </w:r>
                            <w:r w:rsidRPr="00E177C4"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UCE PAPAEWORK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5859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E177C4">
            <w:pPr>
              <w:ind w:left="-170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7B37021C" wp14:editId="0858E0FD">
                      <wp:simplePos x="0" y="0"/>
                      <wp:positionH relativeFrom="column">
                        <wp:posOffset>-534035</wp:posOffset>
                      </wp:positionH>
                      <wp:positionV relativeFrom="paragraph">
                        <wp:posOffset>784860</wp:posOffset>
                      </wp:positionV>
                      <wp:extent cx="1549400" cy="647700"/>
                      <wp:effectExtent l="0" t="0" r="12700" b="19050"/>
                      <wp:wrapNone/>
                      <wp:docPr id="18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LESS EFF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B37021C" id="_x0000_s1033" style="position:absolute;left:0;text-align:left;margin-left:-42.05pt;margin-top:61.8pt;width:122pt;height:5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" fillcolor="#f7caac [1301]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LESS EFFOR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02EBBF5" wp14:editId="2BED8CA8">
                      <wp:simplePos x="0" y="0"/>
                      <wp:positionH relativeFrom="column">
                        <wp:posOffset>2006600</wp:posOffset>
                      </wp:positionH>
                      <wp:positionV relativeFrom="paragraph">
                        <wp:posOffset>772160</wp:posOffset>
                      </wp:positionV>
                      <wp:extent cx="1549400" cy="647700"/>
                      <wp:effectExtent l="0" t="0" r="12700" b="19050"/>
                      <wp:wrapNone/>
                      <wp:docPr id="19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LEAST OR NO COST AT 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02EBBF5" id="_x0000_s1034" style="position:absolute;left:0;text-align:left;margin-left:158pt;margin-top:60.8pt;width:122pt;height:5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" fillcolor="yellow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LEAST OR NO COST AT AL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70193">
              <w:rPr>
                <w:noProof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5339DD06" wp14:editId="6DE120C5">
                  <wp:simplePos x="0" y="0"/>
                  <wp:positionH relativeFrom="column">
                    <wp:posOffset>0</wp:posOffset>
                  </wp:positionH>
                  <wp:positionV relativeFrom="page">
                    <wp:posOffset>76835</wp:posOffset>
                  </wp:positionV>
                  <wp:extent cx="3851275" cy="571500"/>
                  <wp:effectExtent l="0" t="0" r="0" b="0"/>
                  <wp:wrapTight wrapText="bothSides">
                    <wp:wrapPolygon edited="0">
                      <wp:start x="0" y="0"/>
                      <wp:lineTo x="0" y="20880"/>
                      <wp:lineTo x="21475" y="20880"/>
                      <wp:lineTo x="21475" y="0"/>
                      <wp:lineTo x="0" y="0"/>
                    </wp:wrapPolygon>
                  </wp:wrapTight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17" name="Picture 7317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29" r="13238" b="31818"/>
                          <a:stretch/>
                        </pic:blipFill>
                        <pic:spPr bwMode="auto">
                          <a:xfrm>
                            <a:off x="0" y="0"/>
                            <a:ext cx="3851275" cy="571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81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E177C4">
            <w:pPr>
              <w:ind w:left="-58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7EA8E11" wp14:editId="5C591244">
                      <wp:simplePos x="0" y="0"/>
                      <wp:positionH relativeFrom="column">
                        <wp:posOffset>-122555</wp:posOffset>
                      </wp:positionH>
                      <wp:positionV relativeFrom="paragraph">
                        <wp:posOffset>721360</wp:posOffset>
                      </wp:positionV>
                      <wp:extent cx="1562100" cy="660400"/>
                      <wp:effectExtent l="0" t="0" r="19050" b="25400"/>
                      <wp:wrapNone/>
                      <wp:docPr id="20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62100" cy="660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F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177C4" w:rsidRPr="00E177C4" w:rsidRDefault="00E177C4" w:rsidP="00E177C4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LESS TIME CONSUM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7EA8E11" id="_x0000_s1035" style="position:absolute;left:0;text-align:left;margin-left:-9.65pt;margin-top:56.8pt;width:123pt;height:5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" fillcolor="#00b0f0" strokeweight="2pt">
                      <v:textbox>
                        <w:txbxContent>
                          <w:p w:rsidR="00E177C4" w:rsidRPr="00E177C4" w:rsidRDefault="00E177C4" w:rsidP="00E177C4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LESS TIME CONSUMIN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6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7773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:rsidR="00053772" w:rsidRDefault="00053772">
            <w:pPr>
              <w:ind w:left="68" w:firstLine="0"/>
              <w:rPr>
                <w:noProof/>
              </w:rPr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494613E" wp14:editId="7B636CF9">
                      <wp:simplePos x="0" y="0"/>
                      <wp:positionH relativeFrom="column">
                        <wp:posOffset>4871399</wp:posOffset>
                      </wp:positionH>
                      <wp:positionV relativeFrom="paragraph">
                        <wp:posOffset>-1319107</wp:posOffset>
                      </wp:positionV>
                      <wp:extent cx="16196" cy="12843934"/>
                      <wp:effectExtent l="0" t="0" r="22225" b="1524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6196" cy="12843934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24B63BC8" id="Straight Connector 6" o:spid="_x0000_s1026" style="position:absolute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55pt,-103.85pt" to="384.85pt,90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bidi="ar-SA"/>
              </w:rPr>
              <w:drawing>
                <wp:inline distT="0" distB="0" distL="0" distR="0" wp14:anchorId="30588A90" wp14:editId="4FC884C3">
                  <wp:extent cx="4584700" cy="598714"/>
                  <wp:effectExtent l="0" t="0" r="0" b="0"/>
                  <wp:docPr id="7321" name="Picture 73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1" name="Picture 7321"/>
                          <pic:cNvPicPr/>
                        </pic:nvPicPr>
                        <pic:blipFill rotWithShape="1">
                          <a:blip r:embed="rId7"/>
                          <a:srcRect t="9266" b="27027"/>
                          <a:stretch/>
                        </pic:blipFill>
                        <pic:spPr bwMode="auto">
                          <a:xfrm>
                            <a:off x="0" y="0"/>
                            <a:ext cx="4584700" cy="598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570193" w:rsidRDefault="00570193">
            <w:pPr>
              <w:ind w:left="68" w:firstLine="0"/>
              <w:rPr>
                <w:noProof/>
              </w:rPr>
            </w:pPr>
          </w:p>
          <w:p w:rsidR="0096556A" w:rsidRDefault="0096556A" w:rsidP="00C40EA1">
            <w:pPr>
              <w:ind w:left="68" w:right="-422" w:firstLine="0"/>
            </w:pPr>
          </w:p>
        </w:tc>
      </w:tr>
      <w:tr w:rsidR="00041B5B" w:rsidTr="00570193">
        <w:trPr>
          <w:gridAfter w:val="1"/>
          <w:wAfter w:w="360" w:type="dxa"/>
          <w:trHeight w:val="3948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20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:rsidR="0096556A" w:rsidRDefault="0096556A">
            <w:pPr>
              <w:ind w:left="328" w:firstLine="0"/>
            </w:pPr>
          </w:p>
        </w:tc>
        <w:tc>
          <w:tcPr>
            <w:tcW w:w="243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E46D09" w:rsidP="00570193">
            <w:pPr>
              <w:ind w:left="0" w:right="-40" w:firstLine="0"/>
              <w:jc w:val="right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1E599119" wp14:editId="6D202879">
                      <wp:simplePos x="0" y="0"/>
                      <wp:positionH relativeFrom="column">
                        <wp:posOffset>-1006475</wp:posOffset>
                      </wp:positionH>
                      <wp:positionV relativeFrom="page">
                        <wp:posOffset>484505</wp:posOffset>
                      </wp:positionV>
                      <wp:extent cx="1549400" cy="647700"/>
                      <wp:effectExtent l="0" t="0" r="12700" b="19050"/>
                      <wp:wrapNone/>
                      <wp:docPr id="21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ind w:left="0" w:firstLine="0"/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ANALYSIS OF MARK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E599119" id="_x0000_s1036" style="position:absolute;left:0;text-align:left;margin-left:-79.25pt;margin-top:38.15pt;width:122pt;height:51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" fillcolor="#ffc000 [3207]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ind w:left="0" w:firstLine="0"/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ANALYSIS OF MARKS</w:t>
                            </w:r>
                          </w:p>
                        </w:txbxContent>
                      </v:textbox>
                      <w10:wrap anchory="page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2752E0D1" wp14:editId="31877E81">
                      <wp:simplePos x="0" y="0"/>
                      <wp:positionH relativeFrom="column">
                        <wp:posOffset>926465</wp:posOffset>
                      </wp:positionH>
                      <wp:positionV relativeFrom="paragraph">
                        <wp:posOffset>1542415</wp:posOffset>
                      </wp:positionV>
                      <wp:extent cx="2120900" cy="647700"/>
                      <wp:effectExtent l="0" t="0" r="12700" b="19050"/>
                      <wp:wrapNone/>
                      <wp:docPr id="22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09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POINTS FOR OTHER CERTIFICT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752E0D1" id="_x0000_s1037" style="position:absolute;left:0;text-align:left;margin-left:72.95pt;margin-top:121.45pt;width:167pt;height:5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" fillcolor="#a8d08d [1945]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POINTS FOR OTHER CERTIFICT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70193">
              <w:rPr>
                <w:sz w:val="20"/>
              </w:rPr>
              <w:t xml:space="preserve"> </w:t>
            </w:r>
            <w:r w:rsidR="004313FC">
              <w:rPr>
                <w:sz w:val="20"/>
              </w:rPr>
              <w:t xml:space="preserve"> </w:t>
            </w:r>
          </w:p>
        </w:tc>
        <w:tc>
          <w:tcPr>
            <w:tcW w:w="672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570193" w:rsidRDefault="00E177C4">
            <w:pPr>
              <w:ind w:left="-280" w:firstLine="0"/>
              <w:rPr>
                <w:noProof/>
              </w:rPr>
            </w:pPr>
            <w:r>
              <w:rPr>
                <w:noProof/>
                <w:lang w:bidi="ar-SA"/>
              </w:rPr>
              <w:drawing>
                <wp:anchor distT="0" distB="0" distL="114300" distR="114300" simplePos="0" relativeHeight="251659264" behindDoc="1" locked="0" layoutInCell="1" allowOverlap="1" wp14:anchorId="5C5C5266" wp14:editId="5CD1F463">
                  <wp:simplePos x="0" y="0"/>
                  <wp:positionH relativeFrom="column">
                    <wp:posOffset>0</wp:posOffset>
                  </wp:positionH>
                  <wp:positionV relativeFrom="page">
                    <wp:posOffset>157480</wp:posOffset>
                  </wp:positionV>
                  <wp:extent cx="4445000" cy="590550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1477" y="20903"/>
                      <wp:lineTo x="21477" y="0"/>
                      <wp:lineTo x="0" y="0"/>
                    </wp:wrapPolygon>
                  </wp:wrapTight>
                  <wp:docPr id="7327" name="Picture 73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7" name="Picture 7327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2593"/>
                          <a:stretch/>
                        </pic:blipFill>
                        <pic:spPr bwMode="auto">
                          <a:xfrm>
                            <a:off x="0" y="0"/>
                            <a:ext cx="4445000" cy="590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570193" w:rsidRDefault="00E46D09">
            <w:pPr>
              <w:ind w:left="-280" w:firstLine="0"/>
              <w:rPr>
                <w:noProof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D9951ED" wp14:editId="7DE8FABD">
                      <wp:simplePos x="0" y="0"/>
                      <wp:positionH relativeFrom="column">
                        <wp:posOffset>2315845</wp:posOffset>
                      </wp:positionH>
                      <wp:positionV relativeFrom="paragraph">
                        <wp:posOffset>116840</wp:posOffset>
                      </wp:positionV>
                      <wp:extent cx="1549400" cy="647700"/>
                      <wp:effectExtent l="0" t="0" r="12700" b="19050"/>
                      <wp:wrapNone/>
                      <wp:docPr id="23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40000"/>
                                  <a:lumOff val="6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AI BASED COUNT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D9951ED" id="_x0000_s1038" style="position:absolute;left:0;text-align:left;margin-left:182.35pt;margin-top:9.2pt;width:122pt;height:5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" fillcolor="#ffe599 [1303]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AI BASED COUNTIN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:rsidR="0096556A" w:rsidRDefault="0096556A">
            <w:pPr>
              <w:ind w:left="-280" w:firstLine="0"/>
            </w:pPr>
          </w:p>
        </w:tc>
        <w:tc>
          <w:tcPr>
            <w:tcW w:w="239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E46D09">
            <w:pPr>
              <w:ind w:left="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6DE8186C" wp14:editId="7BFDD97F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572135</wp:posOffset>
                      </wp:positionV>
                      <wp:extent cx="1549400" cy="647700"/>
                      <wp:effectExtent l="0" t="0" r="12700" b="19050"/>
                      <wp:wrapNone/>
                      <wp:docPr id="24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GATHERING INF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DE8186C" id="_x0000_s1039" style="position:absolute;margin-left:5.55pt;margin-top:45.05pt;width:122pt;height:5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" fillcolor="yellow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GATHERING INF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6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ind w:left="640" w:firstLine="0"/>
            </w:pPr>
          </w:p>
        </w:tc>
        <w:tc>
          <w:tcPr>
            <w:tcW w:w="7773" w:type="dxa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</w:tr>
      <w:tr w:rsidR="00041B5B" w:rsidTr="00570193">
        <w:trPr>
          <w:gridAfter w:val="1"/>
          <w:wAfter w:w="360" w:type="dxa"/>
          <w:trHeight w:val="2203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2005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:rsidR="0096556A" w:rsidRDefault="0096556A">
            <w:pPr>
              <w:ind w:left="348" w:firstLine="0"/>
            </w:pPr>
          </w:p>
        </w:tc>
        <w:tc>
          <w:tcPr>
            <w:tcW w:w="2437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96556A">
            <w:pPr>
              <w:ind w:left="0" w:right="200" w:firstLine="0"/>
              <w:jc w:val="right"/>
            </w:pPr>
          </w:p>
        </w:tc>
        <w:tc>
          <w:tcPr>
            <w:tcW w:w="672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570193" w:rsidRDefault="00E46D09">
            <w:pPr>
              <w:ind w:left="-280" w:firstLine="0"/>
              <w:rPr>
                <w:noProof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72440DCD" wp14:editId="37D26157">
                      <wp:simplePos x="0" y="0"/>
                      <wp:positionH relativeFrom="column">
                        <wp:posOffset>2127885</wp:posOffset>
                      </wp:positionH>
                      <wp:positionV relativeFrom="paragraph">
                        <wp:posOffset>1080770</wp:posOffset>
                      </wp:positionV>
                      <wp:extent cx="1981200" cy="787400"/>
                      <wp:effectExtent l="0" t="0" r="19050" b="12700"/>
                      <wp:wrapNone/>
                      <wp:docPr id="27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81200" cy="787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DIFFERENT VERIFICATION TOO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2440DCD" id="_x0000_s1040" style="position:absolute;left:0;text-align:left;margin-left:167.55pt;margin-top:85.1pt;width:156pt;height:6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" fillcolor="yellow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DIFFERENT VERIFICATION TOOL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  <w:lang w:bidi="ar-SA"/>
              </w:rPr>
              <w:drawing>
                <wp:anchor distT="0" distB="0" distL="114300" distR="114300" simplePos="0" relativeHeight="251660288" behindDoc="1" locked="0" layoutInCell="1" allowOverlap="1" wp14:anchorId="45738949" wp14:editId="7C669B32">
                  <wp:simplePos x="0" y="0"/>
                  <wp:positionH relativeFrom="column">
                    <wp:posOffset>0</wp:posOffset>
                  </wp:positionH>
                  <wp:positionV relativeFrom="page">
                    <wp:posOffset>80645</wp:posOffset>
                  </wp:positionV>
                  <wp:extent cx="4445000" cy="657225"/>
                  <wp:effectExtent l="0" t="0" r="0" b="9525"/>
                  <wp:wrapTight wrapText="bothSides">
                    <wp:wrapPolygon edited="0">
                      <wp:start x="0" y="0"/>
                      <wp:lineTo x="0" y="21287"/>
                      <wp:lineTo x="21477" y="21287"/>
                      <wp:lineTo x="21477" y="0"/>
                      <wp:lineTo x="0" y="0"/>
                    </wp:wrapPolygon>
                  </wp:wrapTight>
                  <wp:docPr id="7337" name="Picture 73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7" name="Picture 7337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7194"/>
                          <a:stretch/>
                        </pic:blipFill>
                        <pic:spPr bwMode="auto">
                          <a:xfrm>
                            <a:off x="0" y="0"/>
                            <a:ext cx="4445000" cy="657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96556A" w:rsidRDefault="00041B5B">
            <w:pPr>
              <w:ind w:left="-280" w:firstLine="0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>
                      <wp:simplePos x="0" y="0"/>
                      <wp:positionH relativeFrom="column">
                        <wp:posOffset>4032885</wp:posOffset>
                      </wp:positionH>
                      <wp:positionV relativeFrom="paragraph">
                        <wp:posOffset>83185</wp:posOffset>
                      </wp:positionV>
                      <wp:extent cx="342900" cy="1346200"/>
                      <wp:effectExtent l="0" t="0" r="57150" b="101600"/>
                      <wp:wrapNone/>
                      <wp:docPr id="1868" name="Elbow Connector 18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42900" cy="134620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type w14:anchorId="5C0B8757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868" o:spid="_x0000_s1026" type="#_x0000_t34" style="position:absolute;margin-left:317.55pt;margin-top:6.55pt;width:27pt;height:106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" strokecolor="black [3200]" strokeweight=".5pt">
                      <v:stroke endarrow="block"/>
                    </v:shape>
                  </w:pict>
                </mc:Fallback>
              </mc:AlternateContent>
            </w:r>
            <w:r w:rsidR="00042D18"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>
                      <wp:simplePos x="0" y="0"/>
                      <wp:positionH relativeFrom="column">
                        <wp:posOffset>1518285</wp:posOffset>
                      </wp:positionH>
                      <wp:positionV relativeFrom="paragraph">
                        <wp:posOffset>70485</wp:posOffset>
                      </wp:positionV>
                      <wp:extent cx="723900" cy="1498600"/>
                      <wp:effectExtent l="0" t="76200" r="0" b="25400"/>
                      <wp:wrapNone/>
                      <wp:docPr id="1867" name="Elbow Connector 18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23900" cy="149860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6832DFA0" id="Elbow Connector 1867" o:spid="_x0000_s1026" type="#_x0000_t34" style="position:absolute;margin-left:119.55pt;margin-top:5.55pt;width:57pt;height:118pt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" strokecolor="black [3200]" strokeweight=".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2397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:rsidR="0096556A" w:rsidRDefault="00E46D09">
            <w:pPr>
              <w:ind w:left="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6E41A93C" wp14:editId="68065044">
                      <wp:simplePos x="0" y="0"/>
                      <wp:positionH relativeFrom="column">
                        <wp:posOffset>-379095</wp:posOffset>
                      </wp:positionH>
                      <wp:positionV relativeFrom="paragraph">
                        <wp:posOffset>2503170</wp:posOffset>
                      </wp:positionV>
                      <wp:extent cx="2120900" cy="647700"/>
                      <wp:effectExtent l="0" t="0" r="12700" b="19050"/>
                      <wp:wrapNone/>
                      <wp:docPr id="28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09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9A78BC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EASY TO USE VIRTUAL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E41A93C" id="_x0000_s1041" style="position:absolute;margin-left:-29.85pt;margin-top:197.1pt;width:167pt;height:51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" fillcolor="#00b050" strokeweight="2pt">
                      <v:textbox>
                        <w:txbxContent>
                          <w:p w:rsidR="00E46D09" w:rsidRPr="00E177C4" w:rsidRDefault="009A78BC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EASY TO USE VIRTUALLY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1466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ind w:left="0" w:firstLine="0"/>
            </w:pPr>
          </w:p>
        </w:tc>
        <w:tc>
          <w:tcPr>
            <w:tcW w:w="7773" w:type="dxa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</w:tr>
      <w:tr w:rsidR="00041B5B" w:rsidTr="00570193">
        <w:trPr>
          <w:trHeight w:val="3248"/>
        </w:trPr>
        <w:tc>
          <w:tcPr>
            <w:tcW w:w="4370" w:type="dxa"/>
            <w:vMerge w:val="restart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:rsidR="00570193" w:rsidRDefault="00D40802">
            <w:pPr>
              <w:ind w:left="-20" w:firstLine="0"/>
              <w:rPr>
                <w:noProof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7839A5E8" wp14:editId="569E9D5B">
                  <wp:extent cx="2781300" cy="704850"/>
                  <wp:effectExtent l="0" t="0" r="0" b="0"/>
                  <wp:docPr id="7343" name="Picture 73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3" name="Picture 7343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3939"/>
                          <a:stretch/>
                        </pic:blipFill>
                        <pic:spPr bwMode="auto">
                          <a:xfrm>
                            <a:off x="0" y="0"/>
                            <a:ext cx="2781300" cy="70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6556A" w:rsidRDefault="00041B5B" w:rsidP="00D40802">
            <w:pPr>
              <w:ind w:left="-2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>
                      <wp:simplePos x="0" y="0"/>
                      <wp:positionH relativeFrom="column">
                        <wp:posOffset>2565400</wp:posOffset>
                      </wp:positionH>
                      <wp:positionV relativeFrom="paragraph">
                        <wp:posOffset>2371725</wp:posOffset>
                      </wp:positionV>
                      <wp:extent cx="108585" cy="1409700"/>
                      <wp:effectExtent l="0" t="0" r="329565" b="57150"/>
                      <wp:wrapNone/>
                      <wp:docPr id="1874" name="Curved Connector 18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8585" cy="1409700"/>
                              </a:xfrm>
                              <a:prstGeom prst="curvedConnector3">
                                <a:avLst>
                                  <a:gd name="adj1" fmla="val 377486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type w14:anchorId="7792A635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urved Connector 1874" o:spid="_x0000_s1026" type="#_x0000_t38" style="position:absolute;margin-left:202pt;margin-top:186.75pt;width:8.55pt;height:11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" adj="81537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>
                      <wp:simplePos x="0" y="0"/>
                      <wp:positionH relativeFrom="column">
                        <wp:posOffset>1721485</wp:posOffset>
                      </wp:positionH>
                      <wp:positionV relativeFrom="paragraph">
                        <wp:posOffset>619125</wp:posOffset>
                      </wp:positionV>
                      <wp:extent cx="25400" cy="2070100"/>
                      <wp:effectExtent l="38100" t="0" r="1193800" b="82550"/>
                      <wp:wrapNone/>
                      <wp:docPr id="1872" name="Curved Connector 18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5400" cy="2070100"/>
                              </a:xfrm>
                              <a:prstGeom prst="curvedConnector3">
                                <a:avLst>
                                  <a:gd name="adj1" fmla="val -460000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19B1B311" id="Curved Connector 1872" o:spid="_x0000_s1026" type="#_x0000_t38" style="position:absolute;margin-left:135.55pt;margin-top:48.75pt;width:2pt;height:163pt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" adj="-993600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>
                      <wp:simplePos x="0" y="0"/>
                      <wp:positionH relativeFrom="column">
                        <wp:posOffset>520700</wp:posOffset>
                      </wp:positionH>
                      <wp:positionV relativeFrom="paragraph">
                        <wp:posOffset>796925</wp:posOffset>
                      </wp:positionV>
                      <wp:extent cx="495300" cy="863600"/>
                      <wp:effectExtent l="209550" t="0" r="0" b="88900"/>
                      <wp:wrapNone/>
                      <wp:docPr id="1871" name="Curved Connector 18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" cy="863600"/>
                              </a:xfrm>
                              <a:prstGeom prst="curvedConnector3">
                                <a:avLst>
                                  <a:gd name="adj1" fmla="val -42308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4786059A" id="Curved Connector 1871" o:spid="_x0000_s1026" type="#_x0000_t38" style="position:absolute;margin-left:41pt;margin-top:62.75pt;width:39pt;height:68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" adj="-9139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D408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E079170" wp14:editId="23634650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3448685</wp:posOffset>
                      </wp:positionV>
                      <wp:extent cx="2229485" cy="457200"/>
                      <wp:effectExtent l="0" t="0" r="18415" b="19050"/>
                      <wp:wrapNone/>
                      <wp:docPr id="14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94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D40802" w:rsidRDefault="00D40802" w:rsidP="00D40802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ADMINISTR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E079170" id="Rectangle 6" o:spid="_x0000_s1042" style="position:absolute;left:0;text-align:left;margin-left:35pt;margin-top:271.55pt;width:175.55pt;height:3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" fillcolor="#92d050" strokeweight="2pt">
                      <v:textbox>
                        <w:txbxContent>
                          <w:p w:rsidR="00D40802" w:rsidRDefault="00D40802" w:rsidP="00D4080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DMINISTR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408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28D2F9F" wp14:editId="6D68C85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364740</wp:posOffset>
                      </wp:positionV>
                      <wp:extent cx="1556385" cy="457200"/>
                      <wp:effectExtent l="0" t="0" r="24765" b="19050"/>
                      <wp:wrapNone/>
                      <wp:docPr id="15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>
                                  <a:lumMod val="40000"/>
                                  <a:lumOff val="60000"/>
                                </a:srgb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D40802" w:rsidRDefault="00D40802" w:rsidP="00D40802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AR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28D2F9F" id="_x0000_s1043" style="position:absolute;left:0;text-align:left;margin-left:15pt;margin-top:186.2pt;width:122.55pt;height:3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" fillcolor="#fcd5b5" strokeweight="2pt">
                      <v:textbox>
                        <w:txbxContent>
                          <w:p w:rsidR="00D40802" w:rsidRDefault="00D40802" w:rsidP="00D4080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R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408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7D9B84B" wp14:editId="2680129A">
                      <wp:simplePos x="0" y="0"/>
                      <wp:positionH relativeFrom="column">
                        <wp:posOffset>1041400</wp:posOffset>
                      </wp:positionH>
                      <wp:positionV relativeFrom="paragraph">
                        <wp:posOffset>1412240</wp:posOffset>
                      </wp:positionV>
                      <wp:extent cx="1556385" cy="457200"/>
                      <wp:effectExtent l="0" t="0" r="24765" b="19050"/>
                      <wp:wrapNone/>
                      <wp:docPr id="16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D40802" w:rsidRDefault="00D40802" w:rsidP="00D40802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ACUL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7D9B84B" id="_x0000_s1044" style="position:absolute;left:0;text-align:left;margin-left:82pt;margin-top:111.2pt;width:122.55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" fillcolor="#00b050" strokeweight="2pt">
                      <v:textbox>
                        <w:txbxContent>
                          <w:p w:rsidR="00D40802" w:rsidRDefault="00D40802" w:rsidP="00D4080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ACULT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D40802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A56735E" wp14:editId="0194935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351790</wp:posOffset>
                      </wp:positionV>
                      <wp:extent cx="1556385" cy="457200"/>
                      <wp:effectExtent l="0" t="0" r="24765" b="19050"/>
                      <wp:wrapNone/>
                      <wp:docPr id="8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D40802" w:rsidRDefault="00D40802" w:rsidP="00D40802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STUD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A56735E" id="_x0000_s1045" style="position:absolute;left:0;text-align:left;margin-left:13pt;margin-top:27.7pt;width:122.55pt;height:3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" fillcolor="#f79646" strokeweight="2pt">
                      <v:textbox>
                        <w:txbxContent>
                          <w:p w:rsidR="00D40802" w:rsidRDefault="00D40802" w:rsidP="00D4080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TUD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672" w:type="dxa"/>
            <w:vMerge w:val="restart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:rsidR="0096556A" w:rsidRDefault="00570193" w:rsidP="00570193">
            <w:pPr>
              <w:spacing w:after="49"/>
              <w:ind w:left="0" w:firstLine="0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BE49724" wp14:editId="4B871E90">
                      <wp:simplePos x="0" y="0"/>
                      <wp:positionH relativeFrom="column">
                        <wp:posOffset>-3448050</wp:posOffset>
                      </wp:positionH>
                      <wp:positionV relativeFrom="paragraph">
                        <wp:posOffset>5815965</wp:posOffset>
                      </wp:positionV>
                      <wp:extent cx="3825240" cy="15240"/>
                      <wp:effectExtent l="0" t="0" r="22860" b="2286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825240" cy="1524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line w14:anchorId="668A2561" id="Straight Connector 3" o:spid="_x0000_s1026" style="position:absolute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1.5pt,457.95pt" to="29.7pt,45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2005" w:type="dxa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:rsidR="0096556A" w:rsidRDefault="00042D18">
            <w:pPr>
              <w:spacing w:after="160"/>
              <w:ind w:left="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>
                      <wp:simplePos x="0" y="0"/>
                      <wp:positionH relativeFrom="column">
                        <wp:posOffset>2402205</wp:posOffset>
                      </wp:positionH>
                      <wp:positionV relativeFrom="paragraph">
                        <wp:posOffset>3810</wp:posOffset>
                      </wp:positionV>
                      <wp:extent cx="533400" cy="1511300"/>
                      <wp:effectExtent l="0" t="0" r="57150" b="88900"/>
                      <wp:wrapNone/>
                      <wp:docPr id="1866" name="Elbow Connector 18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3400" cy="151130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73E761F3" id="Elbow Connector 1866" o:spid="_x0000_s1026" type="#_x0000_t34" style="position:absolute;margin-left:189.15pt;margin-top:.3pt;width:42pt;height:119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" strokecolor="black [3200]" strokeweight=".5pt">
                      <v:stroke endarrow="block"/>
                    </v:shape>
                  </w:pict>
                </mc:Fallback>
              </mc:AlternateContent>
            </w:r>
            <w:r w:rsidR="00E46D09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19AC617E" wp14:editId="0524D6D3">
                      <wp:simplePos x="0" y="0"/>
                      <wp:positionH relativeFrom="column">
                        <wp:posOffset>2705100</wp:posOffset>
                      </wp:positionH>
                      <wp:positionV relativeFrom="paragraph">
                        <wp:posOffset>1121410</wp:posOffset>
                      </wp:positionV>
                      <wp:extent cx="2082800" cy="622300"/>
                      <wp:effectExtent l="0" t="0" r="12700" b="25400"/>
                      <wp:wrapNone/>
                      <wp:docPr id="26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82800" cy="622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ind w:left="0" w:firstLine="0"/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UPLOAD SECTION FOR ACHIEVEM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9AC617E" id="_x0000_s1046" style="position:absolute;margin-left:213pt;margin-top:88.3pt;width:164pt;height:4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" fillcolor="#5b9bd5 [3204]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ind w:left="0" w:firstLine="0"/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UPLOAD SECTION FOR ACHIEVEM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46D09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1520B08" wp14:editId="737E1C74">
                      <wp:simplePos x="0" y="0"/>
                      <wp:positionH relativeFrom="column">
                        <wp:posOffset>408940</wp:posOffset>
                      </wp:positionH>
                      <wp:positionV relativeFrom="paragraph">
                        <wp:posOffset>-288290</wp:posOffset>
                      </wp:positionV>
                      <wp:extent cx="2120900" cy="647700"/>
                      <wp:effectExtent l="0" t="0" r="12700" b="19050"/>
                      <wp:wrapNone/>
                      <wp:docPr id="2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09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E46D09" w:rsidRPr="00E177C4" w:rsidRDefault="00E46D09" w:rsidP="00E46D0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EVALUATION NOT ONLY BY ATTANANCE HE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1520B08" id="_x0000_s1047" style="position:absolute;margin-left:32.2pt;margin-top:-22.7pt;width:167pt;height:51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" fillcolor="#ffc000 [3207]" strokeweight="2pt">
                      <v:textbox>
                        <w:txbxContent>
                          <w:p w:rsidR="00E46D09" w:rsidRPr="00E177C4" w:rsidRDefault="00E46D09" w:rsidP="00E46D09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EVALUATION NOT ONLY BY ATTANANCE HEI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1466" w:type="dxa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7773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:rsidR="00570193" w:rsidRDefault="00570193">
            <w:pPr>
              <w:ind w:left="328" w:firstLine="0"/>
              <w:rPr>
                <w:noProof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4816735E" wp14:editId="2054C646">
                  <wp:extent cx="504825" cy="685800"/>
                  <wp:effectExtent l="0" t="0" r="9525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5" name="Picture 7345"/>
                          <pic:cNvPicPr/>
                        </pic:nvPicPr>
                        <pic:blipFill rotWithShape="1">
                          <a:blip r:embed="rId11"/>
                          <a:srcRect l="1" t="2" r="88274" b="37930"/>
                          <a:stretch/>
                        </pic:blipFill>
                        <pic:spPr bwMode="auto">
                          <a:xfrm>
                            <a:off x="0" y="0"/>
                            <a:ext cx="504825" cy="685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bidi="ar-SA"/>
              </w:rPr>
              <w:drawing>
                <wp:inline distT="0" distB="0" distL="0" distR="0" wp14:anchorId="6F473F32" wp14:editId="1B506437">
                  <wp:extent cx="3505200" cy="438150"/>
                  <wp:effectExtent l="0" t="0" r="0" b="0"/>
                  <wp:docPr id="7345" name="Picture 73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5" name="Picture 7345"/>
                          <pic:cNvPicPr/>
                        </pic:nvPicPr>
                        <pic:blipFill rotWithShape="1">
                          <a:blip r:embed="rId11"/>
                          <a:srcRect l="11726" t="-1724" r="2876" b="62069"/>
                          <a:stretch/>
                        </pic:blipFill>
                        <pic:spPr bwMode="auto">
                          <a:xfrm>
                            <a:off x="0" y="0"/>
                            <a:ext cx="3505200" cy="438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   </w:t>
            </w:r>
          </w:p>
          <w:p w:rsidR="00570193" w:rsidRDefault="00570193">
            <w:pPr>
              <w:ind w:left="328" w:firstLine="0"/>
              <w:rPr>
                <w:noProof/>
              </w:rPr>
            </w:pPr>
          </w:p>
          <w:p w:rsidR="00570193" w:rsidRDefault="00570193">
            <w:pPr>
              <w:ind w:left="328" w:firstLine="0"/>
              <w:rPr>
                <w:noProof/>
              </w:rPr>
            </w:pPr>
          </w:p>
          <w:p w:rsidR="0096556A" w:rsidRDefault="0096556A">
            <w:pPr>
              <w:ind w:left="328" w:firstLine="0"/>
            </w:pPr>
          </w:p>
        </w:tc>
      </w:tr>
      <w:tr w:rsidR="00041B5B" w:rsidTr="00570193">
        <w:trPr>
          <w:gridAfter w:val="1"/>
          <w:wAfter w:w="360" w:type="dxa"/>
          <w:trHeight w:val="5929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672" w:type="dxa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  <w:tc>
          <w:tcPr>
            <w:tcW w:w="1502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:rsidR="00570193" w:rsidRDefault="00570193" w:rsidP="00570193">
            <w:pPr>
              <w:tabs>
                <w:tab w:val="center" w:pos="6258"/>
                <w:tab w:val="center" w:pos="13438"/>
                <w:tab w:val="center" w:pos="13868"/>
                <w:tab w:val="center" w:pos="13978"/>
                <w:tab w:val="center" w:pos="14088"/>
                <w:tab w:val="center" w:pos="14158"/>
                <w:tab w:val="right" w:pos="14680"/>
              </w:tabs>
              <w:ind w:left="0" w:firstLine="0"/>
              <w:rPr>
                <w:noProof/>
              </w:rPr>
            </w:pPr>
            <w:r>
              <w:rPr>
                <w:noProof/>
                <w:lang w:bidi="ar-SA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3580765</wp:posOffset>
                  </wp:positionH>
                  <wp:positionV relativeFrom="page">
                    <wp:posOffset>0</wp:posOffset>
                  </wp:positionV>
                  <wp:extent cx="2641600" cy="762000"/>
                  <wp:effectExtent l="0" t="0" r="6350" b="0"/>
                  <wp:wrapTight wrapText="bothSides">
                    <wp:wrapPolygon edited="0">
                      <wp:start x="0" y="2160"/>
                      <wp:lineTo x="0" y="21060"/>
                      <wp:lineTo x="21496" y="21060"/>
                      <wp:lineTo x="21496" y="2160"/>
                      <wp:lineTo x="0" y="2160"/>
                    </wp:wrapPolygon>
                  </wp:wrapTight>
                  <wp:docPr id="7349" name="Picture 7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49" name="Picture 7349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306" t="-11666" r="23389" b="41667"/>
                          <a:stretch/>
                        </pic:blipFill>
                        <pic:spPr bwMode="auto">
                          <a:xfrm>
                            <a:off x="0" y="0"/>
                            <a:ext cx="2641600" cy="762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96556A" w:rsidRDefault="00042D18" w:rsidP="00570193">
            <w:pPr>
              <w:tabs>
                <w:tab w:val="center" w:pos="6258"/>
                <w:tab w:val="center" w:pos="13438"/>
                <w:tab w:val="center" w:pos="13868"/>
                <w:tab w:val="center" w:pos="13978"/>
                <w:tab w:val="center" w:pos="14088"/>
                <w:tab w:val="center" w:pos="14158"/>
                <w:tab w:val="right" w:pos="14680"/>
              </w:tabs>
              <w:ind w:left="0" w:firstLine="0"/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>
                      <wp:simplePos x="0" y="0"/>
                      <wp:positionH relativeFrom="column">
                        <wp:posOffset>7849235</wp:posOffset>
                      </wp:positionH>
                      <wp:positionV relativeFrom="paragraph">
                        <wp:posOffset>1074420</wp:posOffset>
                      </wp:positionV>
                      <wp:extent cx="1104900" cy="596900"/>
                      <wp:effectExtent l="0" t="38100" r="57150" b="31750"/>
                      <wp:wrapNone/>
                      <wp:docPr id="1865" name="Straight Arrow Connector 18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04900" cy="5969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type w14:anchorId="50D1243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865" o:spid="_x0000_s1026" type="#_x0000_t32" style="position:absolute;margin-left:618.05pt;margin-top:84.6pt;width:87pt;height:47pt;flip: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>
                      <wp:simplePos x="0" y="0"/>
                      <wp:positionH relativeFrom="column">
                        <wp:posOffset>5575935</wp:posOffset>
                      </wp:positionH>
                      <wp:positionV relativeFrom="paragraph">
                        <wp:posOffset>2103120</wp:posOffset>
                      </wp:positionV>
                      <wp:extent cx="914400" cy="584200"/>
                      <wp:effectExtent l="0" t="38100" r="57150" b="25400"/>
                      <wp:wrapNone/>
                      <wp:docPr id="1862" name="Straight Arrow Connector 18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14400" cy="584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007A422B" id="Straight Arrow Connector 1862" o:spid="_x0000_s1026" type="#_x0000_t32" style="position:absolute;margin-left:439.05pt;margin-top:165.6pt;width:1in;height:46pt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>
                      <wp:simplePos x="0" y="0"/>
                      <wp:positionH relativeFrom="column">
                        <wp:posOffset>3213735</wp:posOffset>
                      </wp:positionH>
                      <wp:positionV relativeFrom="paragraph">
                        <wp:posOffset>2128520</wp:posOffset>
                      </wp:positionV>
                      <wp:extent cx="647700" cy="584200"/>
                      <wp:effectExtent l="0" t="0" r="76200" b="63500"/>
                      <wp:wrapNone/>
                      <wp:docPr id="1861" name="Straight Arrow Connector 18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7700" cy="584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1B6E1CD8" id="Straight Arrow Connector 1861" o:spid="_x0000_s1026" type="#_x0000_t32" style="position:absolute;margin-left:253.05pt;margin-top:167.6pt;width:51pt;height:46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>
                      <wp:simplePos x="0" y="0"/>
                      <wp:positionH relativeFrom="column">
                        <wp:posOffset>1207135</wp:posOffset>
                      </wp:positionH>
                      <wp:positionV relativeFrom="paragraph">
                        <wp:posOffset>1023620</wp:posOffset>
                      </wp:positionV>
                      <wp:extent cx="774700" cy="825500"/>
                      <wp:effectExtent l="0" t="0" r="82550" b="50800"/>
                      <wp:wrapNone/>
                      <wp:docPr id="1860" name="Straight Arrow Connector 18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4700" cy="8255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1="http://schemas.microsoft.com/office/drawing/2015/9/8/chartex">
                  <w:pict>
                    <v:shape w14:anchorId="4033E430" id="Straight Arrow Connector 1860" o:spid="_x0000_s1026" type="#_x0000_t32" style="position:absolute;margin-left:95.05pt;margin-top:80.6pt;width:61pt;height:6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9A78BC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35DDA3E8" wp14:editId="12E5C191">
                      <wp:simplePos x="0" y="0"/>
                      <wp:positionH relativeFrom="column">
                        <wp:posOffset>203835</wp:posOffset>
                      </wp:positionH>
                      <wp:positionV relativeFrom="paragraph">
                        <wp:posOffset>409575</wp:posOffset>
                      </wp:positionV>
                      <wp:extent cx="1549400" cy="647700"/>
                      <wp:effectExtent l="0" t="0" r="12700" b="19050"/>
                      <wp:wrapNone/>
                      <wp:docPr id="29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9A78BC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MOBILE/</w:t>
                                  </w:r>
                                </w:p>
                                <w:p w:rsidR="009A78BC" w:rsidRPr="00E177C4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DESKTO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5DDA3E8" id="_x0000_s1048" style="position:absolute;margin-left:16.05pt;margin-top:32.25pt;width:122pt;height:5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" fillcolor="yellow" strokeweight="2pt">
                      <v:textbox>
                        <w:txbxContent>
                          <w:p w:rsidR="009A78BC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MOBILE/</w:t>
                            </w:r>
                          </w:p>
                          <w:p w:rsidR="009A78BC" w:rsidRPr="00E177C4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DESKTOP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A78BC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48857DE6" wp14:editId="443BB081">
                      <wp:simplePos x="0" y="0"/>
                      <wp:positionH relativeFrom="column">
                        <wp:posOffset>7849235</wp:posOffset>
                      </wp:positionH>
                      <wp:positionV relativeFrom="paragraph">
                        <wp:posOffset>396875</wp:posOffset>
                      </wp:positionV>
                      <wp:extent cx="1549400" cy="647700"/>
                      <wp:effectExtent l="0" t="0" r="12700" b="19050"/>
                      <wp:wrapNone/>
                      <wp:docPr id="1857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9A78BC" w:rsidRPr="00E177C4" w:rsidRDefault="00042D18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PRINTER FOR PAPERWOR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8857DE6" id="_x0000_s1049" style="position:absolute;margin-left:618.05pt;margin-top:31.25pt;width:122pt;height:51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" fillcolor="yellow" strokeweight="2pt">
                      <v:textbox>
                        <w:txbxContent>
                          <w:p w:rsidR="009A78BC" w:rsidRPr="00E177C4" w:rsidRDefault="00042D18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PRINTER FOR PAPERWORK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A78BC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40EF176F" wp14:editId="2F62DD9C">
                      <wp:simplePos x="0" y="0"/>
                      <wp:positionH relativeFrom="column">
                        <wp:posOffset>5801995</wp:posOffset>
                      </wp:positionH>
                      <wp:positionV relativeFrom="paragraph">
                        <wp:posOffset>1379220</wp:posOffset>
                      </wp:positionV>
                      <wp:extent cx="1917700" cy="635000"/>
                      <wp:effectExtent l="0" t="0" r="25400" b="12700"/>
                      <wp:wrapNone/>
                      <wp:docPr id="1856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177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9A78BC" w:rsidRPr="00E177C4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APPLICATION DOES CALCUL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0EF176F" id="_x0000_s1050" style="position:absolute;margin-left:456.85pt;margin-top:108.6pt;width:151pt;height:50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" fillcolor="#f7caac [1301]" strokeweight="2pt">
                      <v:textbox>
                        <w:txbxContent>
                          <w:p w:rsidR="009A78BC" w:rsidRPr="00E177C4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APPLICATION DOES CALCUL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A78BC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EDC6CCE" wp14:editId="69471172">
                      <wp:simplePos x="0" y="0"/>
                      <wp:positionH relativeFrom="column">
                        <wp:posOffset>3924300</wp:posOffset>
                      </wp:positionH>
                      <wp:positionV relativeFrom="paragraph">
                        <wp:posOffset>2301875</wp:posOffset>
                      </wp:positionV>
                      <wp:extent cx="1549400" cy="647700"/>
                      <wp:effectExtent l="0" t="0" r="12700" b="19050"/>
                      <wp:wrapNone/>
                      <wp:docPr id="31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9A78BC" w:rsidRPr="00E177C4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INTERNET TO UPLOA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EDC6CCE" id="_x0000_s1051" style="position:absolute;margin-left:309pt;margin-top:181.25pt;width:122pt;height:51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" fillcolor="#f79646" strokeweight="2pt">
                      <v:textbox>
                        <w:txbxContent>
                          <w:p w:rsidR="009A78BC" w:rsidRPr="00E177C4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INTERNET TO UPLOA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A78BC">
              <w:rPr>
                <w:rFonts w:ascii="Times New Roman" w:hAnsi="Times New Roman" w:cs="Times New Roman"/>
                <w:noProof/>
                <w:sz w:val="24"/>
                <w:szCs w:val="24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667530EE" wp14:editId="38E31798">
                      <wp:simplePos x="0" y="0"/>
                      <wp:positionH relativeFrom="column">
                        <wp:posOffset>2081530</wp:posOffset>
                      </wp:positionH>
                      <wp:positionV relativeFrom="paragraph">
                        <wp:posOffset>1412875</wp:posOffset>
                      </wp:positionV>
                      <wp:extent cx="1549400" cy="647700"/>
                      <wp:effectExtent l="0" t="0" r="12700" b="19050"/>
                      <wp:wrapNone/>
                      <wp:docPr id="30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9400" cy="6477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lumMod val="40000"/>
                                  <a:lumOff val="60000"/>
                                </a:scheme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:rsidR="009A78BC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CAMERA/</w:t>
                                  </w:r>
                                </w:p>
                                <w:p w:rsidR="009A78BC" w:rsidRPr="00E177C4" w:rsidRDefault="009A78BC" w:rsidP="009A78BC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32"/>
                                      <w:szCs w:val="16"/>
                                      <w:lang w:val="en-US"/>
                                    </w:rPr>
                                    <w:t>SCANN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67530EE" id="_x0000_s1052" style="position:absolute;margin-left:163.9pt;margin-top:111.25pt;width:122pt;height:51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" fillcolor="#f7caac [1301]" strokeweight="2pt">
                      <v:textbox>
                        <w:txbxContent>
                          <w:p w:rsidR="009A78BC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CAMERA/</w:t>
                            </w:r>
                          </w:p>
                          <w:p w:rsidR="009A78BC" w:rsidRPr="00E177C4" w:rsidRDefault="009A78BC" w:rsidP="009A78BC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16"/>
                                <w:lang w:val="en-US"/>
                              </w:rPr>
                              <w:t>SCANNE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773" w:type="dxa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:rsidR="0096556A" w:rsidRDefault="0096556A">
            <w:pPr>
              <w:spacing w:after="160"/>
              <w:ind w:left="0" w:firstLine="0"/>
            </w:pPr>
          </w:p>
        </w:tc>
      </w:tr>
    </w:tbl>
    <w:p w:rsidR="0096556A" w:rsidRDefault="0096556A">
      <w:pPr>
        <w:ind w:left="170"/>
      </w:pPr>
    </w:p>
    <w:sectPr w:rsidR="0096556A">
      <w:pgSz w:w="30000" w:h="21660" w:orient="landscape"/>
      <w:pgMar w:top="1013" w:right="1440" w:bottom="1043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hruti">
    <w:altName w:val="Cambria Math"/>
    <w:panose1 w:val="020005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A8416B"/>
    <w:multiLevelType w:val="hybridMultilevel"/>
    <w:tmpl w:val="33B2C0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DAyMTS2MDE0tLBU0lEKTi0uzszPAykwrAUAKSyZiywAAAA="/>
  </w:docVars>
  <w:rsids>
    <w:rsidRoot w:val="0096556A"/>
    <w:rsid w:val="00041B5B"/>
    <w:rsid w:val="00042D18"/>
    <w:rsid w:val="00053772"/>
    <w:rsid w:val="004313FC"/>
    <w:rsid w:val="00570193"/>
    <w:rsid w:val="00953B5B"/>
    <w:rsid w:val="0096556A"/>
    <w:rsid w:val="009A78BC"/>
    <w:rsid w:val="00C40EA1"/>
    <w:rsid w:val="00D40802"/>
    <w:rsid w:val="00E177C4"/>
    <w:rsid w:val="00E46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F3F94"/>
  <w15:docId w15:val="{F72BC8D6-D172-4F14-A767-54610286A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10" w:hanging="10"/>
    </w:pPr>
    <w:rPr>
      <w:rFonts w:ascii="Calibri" w:eastAsia="Calibri" w:hAnsi="Calibri" w:cs="Calibri"/>
      <w:color w:val="000000"/>
      <w:sz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rsid w:val="00053772"/>
    <w:pPr>
      <w:widowControl w:val="0"/>
      <w:autoSpaceDE w:val="0"/>
      <w:autoSpaceDN w:val="0"/>
      <w:spacing w:line="240" w:lineRule="auto"/>
      <w:ind w:left="0" w:firstLine="0"/>
    </w:pPr>
    <w:rPr>
      <w:color w:val="auto"/>
      <w:sz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chavda123@outlook.com</dc:creator>
  <cp:keywords/>
  <cp:lastModifiedBy>Akhil</cp:lastModifiedBy>
  <cp:revision>3</cp:revision>
  <dcterms:created xsi:type="dcterms:W3CDTF">2021-04-22T13:07:00Z</dcterms:created>
  <dcterms:modified xsi:type="dcterms:W3CDTF">2021-04-22T13:30:00Z</dcterms:modified>
</cp:coreProperties>
</file>